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D64FEE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D64FEE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D64FEE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420"/>
      </w:tblGrid>
      <w:tr w:rsidR="009603DA" w:rsidRPr="00621911" w14:paraId="64D5FFF5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70C52EF5" w14:textId="0E93144E" w:rsidR="009603DA" w:rsidRPr="00E45A84" w:rsidRDefault="00D64FEE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542DF3" w14:paraId="41D0CCF8" w14:textId="77777777" w:rsidTr="002D7923">
        <w:trPr>
          <w:trHeight w:hRule="exact" w:val="101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420" w:type="dxa"/>
                <w:vAlign w:val="top"/>
              </w:tcPr>
              <w:p w14:paraId="5AA9DEAF" w14:textId="6FB0B484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2D792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7143CBB3" w:rsidR="00C91D75" w:rsidRPr="002D7923" w:rsidRDefault="00BF1C02" w:rsidP="00F802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2D7923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EB17BD2" w14:textId="2696DE5E" w:rsidR="00F802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84" w:history="1">
            <w:r w:rsidR="00F80247" w:rsidRPr="004302C6">
              <w:rPr>
                <w:rStyle w:val="Hyperlink"/>
                <w:noProof/>
              </w:rPr>
              <w:t>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Executive Summary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3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E7FCA1" w14:textId="2C8A253A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5" w:history="1">
            <w:r w:rsidR="00F80247" w:rsidRPr="004302C6">
              <w:rPr>
                <w:rStyle w:val="Hyperlink"/>
                <w:noProof/>
              </w:rPr>
              <w:t>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verall Weekly Statu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4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3D3A86C" w14:textId="43C3D15C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6" w:history="1">
            <w:r w:rsidR="00F80247" w:rsidRPr="004302C6">
              <w:rPr>
                <w:rStyle w:val="Hyperlink"/>
                <w:noProof/>
              </w:rPr>
              <w:t>3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Issue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6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0FB58" w14:textId="22AC3F2B" w:rsidR="00F80247" w:rsidRDefault="00D64FE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7" w:history="1">
            <w:r w:rsidR="00F80247" w:rsidRPr="004302C6">
              <w:rPr>
                <w:rStyle w:val="Hyperlink"/>
                <w:noProof/>
              </w:rPr>
              <w:t>3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7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5CE73D14" w14:textId="312ED9E9" w:rsidR="00F80247" w:rsidRDefault="00D64FE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8" w:history="1">
            <w:r w:rsidR="00F80247" w:rsidRPr="004302C6">
              <w:rPr>
                <w:rStyle w:val="Hyperlink"/>
                <w:noProof/>
              </w:rPr>
              <w:t>3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8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2E1F0780" w14:textId="0CE6CC23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9" w:history="1">
            <w:r w:rsidR="00F80247" w:rsidRPr="004302C6">
              <w:rPr>
                <w:rStyle w:val="Hyperlink"/>
                <w:noProof/>
              </w:rPr>
              <w:t>4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Risk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9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6F8E2A" w14:textId="60E845D7" w:rsidR="00F80247" w:rsidRDefault="00D64FE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0" w:history="1">
            <w:r w:rsidR="00F80247" w:rsidRPr="004302C6">
              <w:rPr>
                <w:rStyle w:val="Hyperlink"/>
                <w:noProof/>
              </w:rPr>
              <w:t>4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0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DADEB34" w14:textId="54DFFF44" w:rsidR="00F80247" w:rsidRDefault="00D64FE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1" w:history="1">
            <w:r w:rsidR="00F80247" w:rsidRPr="004302C6">
              <w:rPr>
                <w:rStyle w:val="Hyperlink"/>
                <w:noProof/>
              </w:rPr>
              <w:t>4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1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424ECCD" w14:textId="61C67AD5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2" w:history="1">
            <w:r w:rsidR="00F80247" w:rsidRPr="004302C6">
              <w:rPr>
                <w:rStyle w:val="Hyperlink"/>
                <w:noProof/>
              </w:rPr>
              <w:t>5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Team Well-Being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2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7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9D562D" w14:textId="176CD2F4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3" w:history="1">
            <w:r w:rsidR="00F80247" w:rsidRPr="004302C6">
              <w:rPr>
                <w:rStyle w:val="Hyperlink"/>
                <w:noProof/>
              </w:rPr>
              <w:t>6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Plan for Next Week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3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FF727" w14:textId="0FE1BCC0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4" w:history="1">
            <w:r w:rsidR="00F80247" w:rsidRPr="004302C6">
              <w:rPr>
                <w:rStyle w:val="Hyperlink"/>
                <w:noProof/>
              </w:rPr>
              <w:t>7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Week Vacation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1BB98849" w14:textId="588999F0" w:rsidR="00F80247" w:rsidRDefault="00D64FE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5" w:history="1">
            <w:r w:rsidR="00F80247" w:rsidRPr="004302C6">
              <w:rPr>
                <w:rStyle w:val="Hyperlink"/>
                <w:noProof/>
              </w:rPr>
              <w:t>8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Status Report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542DF3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4F6DFBE2" w14:textId="37AE0853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8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F624D55" w:rsidR="00AD7FD3" w:rsidRDefault="007331C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3926C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673C43C5" w:rsidR="004B14CE" w:rsidRDefault="005539DD" w:rsidP="005539D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llect feedbacks</w:t>
            </w:r>
            <w:r w:rsidR="0069726C">
              <w:rPr>
                <w:color w:val="000000" w:themeColor="text1"/>
                <w:szCs w:val="22"/>
              </w:rPr>
              <w:t xml:space="preserve"> from </w:t>
            </w:r>
            <w:r w:rsidR="000D07CB">
              <w:rPr>
                <w:color w:val="000000" w:themeColor="text1"/>
                <w:szCs w:val="22"/>
              </w:rPr>
              <w:t>end user</w:t>
            </w:r>
            <w:r w:rsidR="00042DE5">
              <w:rPr>
                <w:color w:val="000000" w:themeColor="text1"/>
                <w:szCs w:val="22"/>
              </w:rPr>
              <w:t>s</w:t>
            </w:r>
          </w:p>
          <w:p w14:paraId="7FB7CB8B" w14:textId="442365A0" w:rsidR="0069726C" w:rsidRDefault="006972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 on website</w:t>
            </w:r>
          </w:p>
          <w:p w14:paraId="4F6DFC4F" w14:textId="1CFE8B2F" w:rsidR="00A91159" w:rsidRPr="001B615C" w:rsidRDefault="00A91159" w:rsidP="0069726C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3926CF" w:rsidRDefault="00922BED" w:rsidP="00392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85"/>
      <w:r>
        <w:lastRenderedPageBreak/>
        <w:t>Overall Weekly Status</w:t>
      </w:r>
      <w:bookmarkEnd w:id="4"/>
    </w:p>
    <w:p w14:paraId="66142D0D" w14:textId="7A54C785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542DF3">
        <w:rPr>
          <w:color w:val="000000"/>
        </w:rPr>
        <w:t>4</w:t>
      </w:r>
      <w:r w:rsidR="00542DF3" w:rsidRPr="00542DF3">
        <w:rPr>
          <w:color w:val="000000"/>
          <w:vertAlign w:val="superscript"/>
        </w:rPr>
        <w:t>th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E91D8E3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g bug on website</w:t>
      </w:r>
    </w:p>
    <w:p w14:paraId="299DC2E5" w14:textId="5575EDD1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Facebook login bug on server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8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8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8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8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9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9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9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3C97CF0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FB3A19">
              <w:rPr>
                <w:color w:val="0F2147"/>
              </w:rPr>
              <w:t>found out some bugs and want team to fix bug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93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1C349079" w:rsidR="00570452" w:rsidRDefault="005D3F0A" w:rsidP="001936BA">
      <w:pPr>
        <w:pStyle w:val="ListParagraph"/>
        <w:numPr>
          <w:ilvl w:val="0"/>
          <w:numId w:val="16"/>
        </w:numPr>
      </w:pPr>
      <w:r>
        <w:t>Fix bugs for UI</w:t>
      </w:r>
      <w:r w:rsidR="000359EB"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9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95"/>
      <w:r>
        <w:t>Next Status Report</w:t>
      </w:r>
      <w:bookmarkEnd w:id="15"/>
    </w:p>
    <w:p w14:paraId="4F6DFD15" w14:textId="4D06ED36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0530C2">
        <w:rPr>
          <w:color w:val="000000"/>
        </w:rPr>
        <w:t>29</w:t>
      </w:r>
      <w:r w:rsidR="0004475A">
        <w:rPr>
          <w:color w:val="000000"/>
          <w:vertAlign w:val="superscript"/>
        </w:rPr>
        <w:t>t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01498" w14:textId="77777777" w:rsidR="00D64FEE" w:rsidRDefault="00D64FEE">
      <w:pPr>
        <w:spacing w:after="0" w:line="240" w:lineRule="auto"/>
      </w:pPr>
      <w:r>
        <w:separator/>
      </w:r>
    </w:p>
  </w:endnote>
  <w:endnote w:type="continuationSeparator" w:id="0">
    <w:p w14:paraId="0688B82F" w14:textId="77777777" w:rsidR="00D64FEE" w:rsidRDefault="00D64FEE">
      <w:pPr>
        <w:spacing w:after="0" w:line="240" w:lineRule="auto"/>
      </w:pPr>
      <w:r>
        <w:continuationSeparator/>
      </w:r>
    </w:p>
  </w:endnote>
  <w:endnote w:type="continuationNotice" w:id="1">
    <w:p w14:paraId="38117823" w14:textId="77777777" w:rsidR="00D64FEE" w:rsidRDefault="00D64F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173CD" w14:textId="77777777" w:rsidR="00D64FEE" w:rsidRDefault="00D64FEE">
      <w:pPr>
        <w:spacing w:after="0" w:line="240" w:lineRule="auto"/>
      </w:pPr>
      <w:r>
        <w:separator/>
      </w:r>
    </w:p>
  </w:footnote>
  <w:footnote w:type="continuationSeparator" w:id="0">
    <w:p w14:paraId="5AB75362" w14:textId="77777777" w:rsidR="00D64FEE" w:rsidRDefault="00D64FEE">
      <w:pPr>
        <w:spacing w:after="0" w:line="240" w:lineRule="auto"/>
      </w:pPr>
      <w:r>
        <w:continuationSeparator/>
      </w:r>
    </w:p>
  </w:footnote>
  <w:footnote w:type="continuationNotice" w:id="1">
    <w:p w14:paraId="099A7181" w14:textId="77777777" w:rsidR="00D64FEE" w:rsidRDefault="00D64FE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6A88"/>
    <w:rsid w:val="000074FC"/>
    <w:rsid w:val="00026CD0"/>
    <w:rsid w:val="00027E39"/>
    <w:rsid w:val="000352FB"/>
    <w:rsid w:val="000359EB"/>
    <w:rsid w:val="00041277"/>
    <w:rsid w:val="0004278F"/>
    <w:rsid w:val="00042DE5"/>
    <w:rsid w:val="00043F32"/>
    <w:rsid w:val="000440A0"/>
    <w:rsid w:val="0004475A"/>
    <w:rsid w:val="000530C2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07CB"/>
    <w:rsid w:val="000E6F7B"/>
    <w:rsid w:val="000F0AEA"/>
    <w:rsid w:val="000F2558"/>
    <w:rsid w:val="00104C1B"/>
    <w:rsid w:val="001056AD"/>
    <w:rsid w:val="00111643"/>
    <w:rsid w:val="00111839"/>
    <w:rsid w:val="001221CC"/>
    <w:rsid w:val="00123BEE"/>
    <w:rsid w:val="00142566"/>
    <w:rsid w:val="00146B2A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175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D7923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26CF"/>
    <w:rsid w:val="003960EE"/>
    <w:rsid w:val="003A4503"/>
    <w:rsid w:val="003B2E66"/>
    <w:rsid w:val="003B5AB8"/>
    <w:rsid w:val="003C09FE"/>
    <w:rsid w:val="003C141B"/>
    <w:rsid w:val="003C4174"/>
    <w:rsid w:val="003C72D0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647B9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0042"/>
    <w:rsid w:val="0051100A"/>
    <w:rsid w:val="00511CF8"/>
    <w:rsid w:val="00523417"/>
    <w:rsid w:val="00526FB6"/>
    <w:rsid w:val="00542DF3"/>
    <w:rsid w:val="00544069"/>
    <w:rsid w:val="00544E1E"/>
    <w:rsid w:val="00552342"/>
    <w:rsid w:val="005539DD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D3F0A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331C0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C22B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C27E3"/>
    <w:rsid w:val="00CD1A85"/>
    <w:rsid w:val="00CE6713"/>
    <w:rsid w:val="00CF541E"/>
    <w:rsid w:val="00D1205D"/>
    <w:rsid w:val="00D22DD9"/>
    <w:rsid w:val="00D2475D"/>
    <w:rsid w:val="00D3356D"/>
    <w:rsid w:val="00D34A26"/>
    <w:rsid w:val="00D34BB1"/>
    <w:rsid w:val="00D40798"/>
    <w:rsid w:val="00D4225E"/>
    <w:rsid w:val="00D4796B"/>
    <w:rsid w:val="00D5322B"/>
    <w:rsid w:val="00D6450B"/>
    <w:rsid w:val="00D64FEE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247"/>
    <w:rsid w:val="00F80ECD"/>
    <w:rsid w:val="00F813A0"/>
    <w:rsid w:val="00FA3A35"/>
    <w:rsid w:val="00FA5F1A"/>
    <w:rsid w:val="00FB36CB"/>
    <w:rsid w:val="00FB3A19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13016"/>
    <w:rsid w:val="00861438"/>
    <w:rsid w:val="009011A3"/>
    <w:rsid w:val="00910896"/>
    <w:rsid w:val="009742DC"/>
    <w:rsid w:val="00990DC0"/>
    <w:rsid w:val="00A019F8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9673F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8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3</vt:lpstr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 Nguyễn Bảo Nguyên</dc:creator>
  <cp:keywords/>
  <cp:lastModifiedBy>Nguyen Nguyen</cp:lastModifiedBy>
  <cp:revision>386</cp:revision>
  <dcterms:created xsi:type="dcterms:W3CDTF">2021-10-30T16:09:00Z</dcterms:created>
  <dcterms:modified xsi:type="dcterms:W3CDTF">2022-05-27T07:5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